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056BEC" w:rsidRPr="00B73396" w14:paraId="76AE99D4" w14:textId="77777777" w:rsidTr="002859CA">
        <w:trPr>
          <w:trHeight w:val="369"/>
        </w:trPr>
        <w:tc>
          <w:tcPr>
            <w:tcW w:w="2552" w:type="dxa"/>
            <w:vMerge w:val="restart"/>
            <w:vAlign w:val="center"/>
          </w:tcPr>
          <w:p w14:paraId="5EDFC9FF" w14:textId="7DFC59E0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1227C6AF" w14:textId="4FE54E95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xperts for developing CCLR knowledge graph and QA dataset </w:t>
            </w:r>
          </w:p>
        </w:tc>
        <w:tc>
          <w:tcPr>
            <w:tcW w:w="7945" w:type="dxa"/>
            <w:vAlign w:val="center"/>
          </w:tcPr>
          <w:p w14:paraId="4A552F67" w14:textId="011BE903" w:rsidR="00056BEC" w:rsidRPr="00B73396" w:rsidRDefault="00FB78D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xperts for help</w:t>
            </w:r>
            <w:r w:rsidR="00C138BE">
              <w:rPr>
                <w:rFonts w:ascii="Times New Roman" w:hAnsi="Times New Roman" w:cs="Times New Roman" w:hint="eastAsia"/>
                <w:sz w:val="24"/>
                <w:szCs w:val="24"/>
              </w:rPr>
              <w:t>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138BE">
              <w:rPr>
                <w:rFonts w:ascii="Times New Roman" w:hAnsi="Times New Roman" w:cs="Times New Roman" w:hint="eastAsia"/>
                <w:sz w:val="24"/>
                <w:szCs w:val="24"/>
              </w:rPr>
              <w:t>confirm</w:t>
            </w:r>
            <w:r w:rsidR="00C138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CLR knowledge graph before its application</w:t>
            </w:r>
          </w:p>
        </w:tc>
        <w:tc>
          <w:tcPr>
            <w:tcW w:w="5086" w:type="dxa"/>
            <w:vAlign w:val="center"/>
          </w:tcPr>
          <w:p w14:paraId="41084E3F" w14:textId="4803486D" w:rsidR="00056BEC" w:rsidRPr="00B73396" w:rsidRDefault="004770F4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8B1327" w:rsidRPr="00B73396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</w:tr>
      <w:tr w:rsidR="00056BEC" w:rsidRPr="00B73396" w14:paraId="268FCA63" w14:textId="77777777" w:rsidTr="002859CA">
        <w:trPr>
          <w:trHeight w:val="369"/>
        </w:trPr>
        <w:tc>
          <w:tcPr>
            <w:tcW w:w="2552" w:type="dxa"/>
            <w:vMerge/>
            <w:vAlign w:val="center"/>
          </w:tcPr>
          <w:p w14:paraId="23505D24" w14:textId="77777777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3C7F112D" w14:textId="77777777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D12031F" w14:textId="348CDFE1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xperts for formulating the self-designed questions</w:t>
            </w:r>
          </w:p>
        </w:tc>
        <w:tc>
          <w:tcPr>
            <w:tcW w:w="5086" w:type="dxa"/>
            <w:vAlign w:val="center"/>
          </w:tcPr>
          <w:p w14:paraId="170E9C53" w14:textId="7B3EB4E5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8B1327" w:rsidRPr="00B733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56BEC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39995263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2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77777777" w:rsidR="006D6772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 data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layer of 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34163435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re details are available in the three versions of</w:t>
            </w:r>
            <w:r w:rsidR="000A6001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CLR knowledge graph)</w:t>
            </w:r>
          </w:p>
        </w:tc>
        <w:tc>
          <w:tcPr>
            <w:tcW w:w="7945" w:type="dxa"/>
            <w:vAlign w:val="center"/>
          </w:tcPr>
          <w:p w14:paraId="52A49DBC" w14:textId="308D2996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 first-tier knowledge domain</w:t>
            </w:r>
          </w:p>
        </w:tc>
        <w:tc>
          <w:tcPr>
            <w:tcW w:w="5086" w:type="dxa"/>
            <w:vAlign w:val="center"/>
          </w:tcPr>
          <w:p w14:paraId="10442551" w14:textId="3E5FE3AC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1 (Fig</w:t>
            </w:r>
            <w:r w:rsidR="00AC46CD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 w:rsidR="00AC46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C46CD"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 w:rsidR="00AC46CD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0D94D0CA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8 second-tier knowledge domai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</w:p>
        </w:tc>
        <w:tc>
          <w:tcPr>
            <w:tcW w:w="5086" w:type="dxa"/>
            <w:vAlign w:val="center"/>
          </w:tcPr>
          <w:p w14:paraId="4A8308B7" w14:textId="49170748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12D0284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93 third-tier knowledge domains</w:t>
            </w:r>
          </w:p>
        </w:tc>
        <w:tc>
          <w:tcPr>
            <w:tcW w:w="5086" w:type="dxa"/>
            <w:vAlign w:val="center"/>
          </w:tcPr>
          <w:p w14:paraId="7812A302" w14:textId="0F663EDB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319B4A5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76 laws and regulations</w:t>
            </w:r>
          </w:p>
        </w:tc>
        <w:tc>
          <w:tcPr>
            <w:tcW w:w="5086" w:type="dxa"/>
            <w:vAlign w:val="center"/>
          </w:tcPr>
          <w:p w14:paraId="70797C54" w14:textId="130B96CE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43031CC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,069 clauses</w:t>
            </w:r>
          </w:p>
        </w:tc>
        <w:tc>
          <w:tcPr>
            <w:tcW w:w="5086" w:type="dxa"/>
            <w:vAlign w:val="center"/>
          </w:tcPr>
          <w:p w14:paraId="340DE5E0" w14:textId="5DF3D8C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6974BA71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01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66589932" w14:textId="4DCB767D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225D6F4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072D0419" w14:textId="7CEC9480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64E4438B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8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exampl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riple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[law and regulation, contains, clause]</w:t>
            </w:r>
          </w:p>
        </w:tc>
        <w:tc>
          <w:tcPr>
            <w:tcW w:w="5086" w:type="dxa"/>
            <w:vAlign w:val="center"/>
          </w:tcPr>
          <w:p w14:paraId="0D70187C" w14:textId="68ECE6E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63FB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051A6203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able S3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45FAB9F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he QA dataset containing 6,339 questions</w:t>
            </w:r>
          </w:p>
        </w:tc>
        <w:tc>
          <w:tcPr>
            <w:tcW w:w="5086" w:type="dxa"/>
            <w:vAlign w:val="center"/>
          </w:tcPr>
          <w:p w14:paraId="0FFDC4C1" w14:textId="0FDC4E8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. 5)</w:t>
            </w:r>
          </w:p>
        </w:tc>
      </w:tr>
      <w:tr w:rsidR="00E863FB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710CE3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able S4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2AA8551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he 101,424 answers to 6,339 questio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from 8 LLMs before and after the integration of CCLR knowledge graph</w:t>
            </w:r>
          </w:p>
        </w:tc>
        <w:tc>
          <w:tcPr>
            <w:tcW w:w="5086" w:type="dxa"/>
            <w:vAlign w:val="center"/>
          </w:tcPr>
          <w:p w14:paraId="4E2636D7" w14:textId="232C555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E863FB" w:rsidRPr="00B73396" w14:paraId="5B4FD86E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A0D04F4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5083D902" w14:textId="1F64F88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C3E89">
              <w:rPr>
                <w:rFonts w:ascii="Times New Roman" w:hAnsi="Times New Roman" w:cs="Times New Roman"/>
                <w:sz w:val="24"/>
                <w:szCs w:val="24"/>
              </w:rPr>
              <w:t xml:space="preserve">The scoring rates of </w:t>
            </w:r>
            <w:proofErr w:type="spellStart"/>
            <w:r w:rsidRPr="00AC3E89">
              <w:rPr>
                <w:rFonts w:ascii="Times New Roman" w:hAnsi="Times New Roman" w:cs="Times New Roman"/>
                <w:sz w:val="24"/>
                <w:szCs w:val="24"/>
              </w:rPr>
              <w:t>ChatLaw</w:t>
            </w:r>
            <w:proofErr w:type="spellEnd"/>
            <w:r w:rsidRPr="00AC3E89">
              <w:rPr>
                <w:rFonts w:ascii="Times New Roman" w:hAnsi="Times New Roman" w:cs="Times New Roman"/>
                <w:sz w:val="24"/>
                <w:szCs w:val="24"/>
              </w:rPr>
              <w:t xml:space="preserve"> and knowledge-incorporated LLMs in 2023 first-level RCQE</w:t>
            </w:r>
          </w:p>
        </w:tc>
        <w:tc>
          <w:tcPr>
            <w:tcW w:w="5086" w:type="dxa"/>
            <w:vAlign w:val="center"/>
          </w:tcPr>
          <w:p w14:paraId="6D290FCB" w14:textId="27C20FC5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.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g. 11)</w:t>
            </w:r>
          </w:p>
        </w:tc>
      </w:tr>
      <w:tr w:rsidR="00E863FB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1E6A89F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.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68809E7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01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24B45007" w14:textId="0B74042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a)</w:t>
            </w:r>
          </w:p>
        </w:tc>
      </w:tr>
      <w:tr w:rsidR="00E863FB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50A5934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3EAA6F2A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2F23B63C" w14:textId="70206F0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b)</w:t>
            </w:r>
          </w:p>
        </w:tc>
      </w:tr>
      <w:tr w:rsidR="00E863FB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4C4A703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5D16B7DE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,213 triples of [law and regulation, contains, clause]</w:t>
            </w:r>
          </w:p>
        </w:tc>
        <w:tc>
          <w:tcPr>
            <w:tcW w:w="5086" w:type="dxa"/>
            <w:vAlign w:val="center"/>
          </w:tcPr>
          <w:p w14:paraId="2120F469" w14:textId="241D527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c)</w:t>
            </w:r>
          </w:p>
        </w:tc>
      </w:tr>
      <w:tr w:rsidR="00E863FB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0BB8E2C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Video clips of running original LLMs</w:t>
            </w:r>
          </w:p>
        </w:tc>
        <w:tc>
          <w:tcPr>
            <w:tcW w:w="5086" w:type="dxa"/>
            <w:vAlign w:val="center"/>
          </w:tcPr>
          <w:p w14:paraId="16B4B9B3" w14:textId="252EBC23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3 </w:t>
            </w:r>
          </w:p>
        </w:tc>
      </w:tr>
      <w:tr w:rsidR="00E863FB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3996E44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LLMs with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knowledge graph</w:t>
            </w:r>
          </w:p>
        </w:tc>
        <w:tc>
          <w:tcPr>
            <w:tcW w:w="5086" w:type="dxa"/>
            <w:vAlign w:val="center"/>
          </w:tcPr>
          <w:p w14:paraId="776C2E33" w14:textId="148C1F9D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3</w:t>
            </w:r>
          </w:p>
        </w:tc>
      </w:tr>
      <w:tr w:rsidR="00E863FB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29CC1F20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34552D3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hroma-formatted vectorized CCLR knowledge graph</w:t>
            </w:r>
          </w:p>
        </w:tc>
        <w:tc>
          <w:tcPr>
            <w:tcW w:w="5086" w:type="dxa"/>
            <w:vAlign w:val="center"/>
          </w:tcPr>
          <w:p w14:paraId="602BB7EF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E863FB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34E89BF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eo4j-readable CCLR knowledge graph dump</w:t>
            </w:r>
          </w:p>
        </w:tc>
        <w:tc>
          <w:tcPr>
            <w:tcW w:w="5086" w:type="dxa"/>
            <w:vAlign w:val="center"/>
          </w:tcPr>
          <w:p w14:paraId="5BF6EC31" w14:textId="791F456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E863FB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59BC53C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CCLR knowledge graph</w:t>
            </w:r>
          </w:p>
        </w:tc>
        <w:tc>
          <w:tcPr>
            <w:tcW w:w="5086" w:type="dxa"/>
            <w:vAlign w:val="center"/>
          </w:tcPr>
          <w:p w14:paraId="08B60EA6" w14:textId="33EDEB9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E863FB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378B8A4E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7945" w:type="dxa"/>
            <w:vAlign w:val="center"/>
          </w:tcPr>
          <w:p w14:paraId="6D6DF0DA" w14:textId="2DF5397F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text-davinci-003, GPT-3.5-turbo,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GPT-4 </w:t>
            </w:r>
          </w:p>
        </w:tc>
        <w:tc>
          <w:tcPr>
            <w:tcW w:w="5086" w:type="dxa"/>
            <w:vAlign w:val="center"/>
          </w:tcPr>
          <w:p w14:paraId="2DBDBF87" w14:textId="047144F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0A7305E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ERNIE-Bot 4.0, Qianfan-Chinese-Llama-2-7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and Llama-2-70b</w:t>
            </w:r>
          </w:p>
        </w:tc>
        <w:tc>
          <w:tcPr>
            <w:tcW w:w="5086" w:type="dxa"/>
            <w:vAlign w:val="center"/>
          </w:tcPr>
          <w:p w14:paraId="2287FF7B" w14:textId="59C6B3E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47CD41BA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hatGLM2-6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ChatGLM3-6B</w:t>
            </w:r>
          </w:p>
        </w:tc>
        <w:tc>
          <w:tcPr>
            <w:tcW w:w="5086" w:type="dxa"/>
            <w:vAlign w:val="center"/>
          </w:tcPr>
          <w:p w14:paraId="67D00EEE" w14:textId="7095848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3F7B18F0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with knowledge graph</w:t>
            </w:r>
          </w:p>
        </w:tc>
        <w:tc>
          <w:tcPr>
            <w:tcW w:w="7945" w:type="dxa"/>
            <w:vAlign w:val="center"/>
          </w:tcPr>
          <w:p w14:paraId="58D5A241" w14:textId="492B865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ext-davinci-003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, GPT-3.5-turbo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,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GPT-4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 knowledge graph</w:t>
            </w:r>
          </w:p>
        </w:tc>
        <w:tc>
          <w:tcPr>
            <w:tcW w:w="5086" w:type="dxa"/>
            <w:vAlign w:val="center"/>
          </w:tcPr>
          <w:p w14:paraId="16BE87DC" w14:textId="56EA4E1A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22BC353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ERNIE-Bot 4.0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, Qianfan-Chinese-Llama-2-7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,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and Llama-2-70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</w:p>
        </w:tc>
        <w:tc>
          <w:tcPr>
            <w:tcW w:w="5086" w:type="dxa"/>
            <w:vAlign w:val="center"/>
          </w:tcPr>
          <w:p w14:paraId="67445DE2" w14:textId="082DE75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32A1AF0D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hatGLM2-6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 and ChatGLM3-6B with knowledge graph</w:t>
            </w:r>
          </w:p>
        </w:tc>
        <w:tc>
          <w:tcPr>
            <w:tcW w:w="5086" w:type="dxa"/>
            <w:vAlign w:val="center"/>
          </w:tcPr>
          <w:p w14:paraId="4D67E0F0" w14:textId="55479FF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4EC198A8" w:rsidR="00A72ADA" w:rsidRPr="00517F46" w:rsidRDefault="00CD3823">
      <w:pPr>
        <w:rPr>
          <w:rFonts w:ascii="Times New Roman" w:hAnsi="Times New Roman" w:cs="Times New Roman" w:hint="eastAsia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Pr="00517F46">
          <w:rPr>
            <w:rStyle w:val="a8"/>
            <w:rFonts w:ascii="Times New Roman" w:hAnsi="Times New Roman" w:cs="Times New Roman"/>
            <w:sz w:val="32"/>
            <w:szCs w:val="32"/>
          </w:rPr>
          <w:t>https://github.com/0AnonymousSite0/QA_for_CCLR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the </w:t>
      </w:r>
      <w:proofErr w:type="spellStart"/>
      <w:r w:rsidR="00A953F7" w:rsidRPr="00517F46">
        <w:rPr>
          <w:rFonts w:ascii="Times New Roman" w:hAnsi="Times New Roman" w:cs="Times New Roman"/>
          <w:sz w:val="32"/>
          <w:szCs w:val="32"/>
        </w:rPr>
        <w:t>Github</w:t>
      </w:r>
      <w:proofErr w:type="spellEnd"/>
      <w:r w:rsidR="00A953F7" w:rsidRPr="00517F46">
        <w:rPr>
          <w:rFonts w:ascii="Times New Roman" w:hAnsi="Times New Roman" w:cs="Times New Roman"/>
          <w:sz w:val="32"/>
          <w:szCs w:val="32"/>
        </w:rPr>
        <w:t xml:space="preserve"> repository, the CCLR QA 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8" w:history="1">
        <w:r w:rsidRPr="00517F46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CLR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</w:p>
    <w:sectPr w:rsidR="00A72ADA" w:rsidRPr="00517F46" w:rsidSect="000D5842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09939" w14:textId="77777777" w:rsidR="00B66D9B" w:rsidRDefault="00B66D9B">
      <w:pPr>
        <w:spacing w:line="240" w:lineRule="auto"/>
      </w:pPr>
      <w:r>
        <w:separator/>
      </w:r>
    </w:p>
  </w:endnote>
  <w:endnote w:type="continuationSeparator" w:id="0">
    <w:p w14:paraId="1F52EB62" w14:textId="77777777" w:rsidR="00B66D9B" w:rsidRDefault="00B66D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F088E" w14:textId="77777777" w:rsidR="00B66D9B" w:rsidRDefault="00B66D9B">
      <w:pPr>
        <w:spacing w:after="0"/>
      </w:pPr>
      <w:r>
        <w:separator/>
      </w:r>
    </w:p>
  </w:footnote>
  <w:footnote w:type="continuationSeparator" w:id="0">
    <w:p w14:paraId="6EDE10FF" w14:textId="77777777" w:rsidR="00B66D9B" w:rsidRDefault="00B66D9B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4FAGwuu6I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D1105"/>
    <w:rsid w:val="001D70E5"/>
    <w:rsid w:val="001D714A"/>
    <w:rsid w:val="001E5BBD"/>
    <w:rsid w:val="001E7642"/>
    <w:rsid w:val="002257EE"/>
    <w:rsid w:val="002263CD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707C"/>
    <w:rsid w:val="00430572"/>
    <w:rsid w:val="004340D3"/>
    <w:rsid w:val="00442C2B"/>
    <w:rsid w:val="00462B73"/>
    <w:rsid w:val="004631DC"/>
    <w:rsid w:val="004770F4"/>
    <w:rsid w:val="00492AAB"/>
    <w:rsid w:val="004970CA"/>
    <w:rsid w:val="004B30F3"/>
    <w:rsid w:val="004B6159"/>
    <w:rsid w:val="004C3B75"/>
    <w:rsid w:val="004E20C9"/>
    <w:rsid w:val="004F6988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66365"/>
    <w:rsid w:val="005813A8"/>
    <w:rsid w:val="005E6CA0"/>
    <w:rsid w:val="00604A64"/>
    <w:rsid w:val="00620869"/>
    <w:rsid w:val="0063563C"/>
    <w:rsid w:val="00653E1A"/>
    <w:rsid w:val="006621B5"/>
    <w:rsid w:val="00670C80"/>
    <w:rsid w:val="006843E8"/>
    <w:rsid w:val="00693865"/>
    <w:rsid w:val="00696A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B2523"/>
    <w:rsid w:val="007C2259"/>
    <w:rsid w:val="007E4721"/>
    <w:rsid w:val="00803B25"/>
    <w:rsid w:val="00823EC6"/>
    <w:rsid w:val="00827C89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93789F"/>
    <w:rsid w:val="00950293"/>
    <w:rsid w:val="009512D0"/>
    <w:rsid w:val="00953102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F20CD"/>
    <w:rsid w:val="00B004F4"/>
    <w:rsid w:val="00B20F0A"/>
    <w:rsid w:val="00B37614"/>
    <w:rsid w:val="00B66D9B"/>
    <w:rsid w:val="00B73396"/>
    <w:rsid w:val="00B73473"/>
    <w:rsid w:val="00B76EFB"/>
    <w:rsid w:val="00BA02C0"/>
    <w:rsid w:val="00BA0D9F"/>
    <w:rsid w:val="00BA6ADA"/>
    <w:rsid w:val="00BB4FAB"/>
    <w:rsid w:val="00BE6C57"/>
    <w:rsid w:val="00C138BE"/>
    <w:rsid w:val="00C25BD2"/>
    <w:rsid w:val="00C52D26"/>
    <w:rsid w:val="00C57C01"/>
    <w:rsid w:val="00C86AAF"/>
    <w:rsid w:val="00CA3736"/>
    <w:rsid w:val="00CC4745"/>
    <w:rsid w:val="00CD2367"/>
    <w:rsid w:val="00CD2CAA"/>
    <w:rsid w:val="00CD3823"/>
    <w:rsid w:val="00CD48CE"/>
    <w:rsid w:val="00CF32F7"/>
    <w:rsid w:val="00CF4F3E"/>
    <w:rsid w:val="00D3359B"/>
    <w:rsid w:val="00D41FDF"/>
    <w:rsid w:val="00D52155"/>
    <w:rsid w:val="00D52C1E"/>
    <w:rsid w:val="00D56CE6"/>
    <w:rsid w:val="00D60773"/>
    <w:rsid w:val="00D91EA1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63FB"/>
    <w:rsid w:val="00E95EA1"/>
    <w:rsid w:val="00EC396D"/>
    <w:rsid w:val="00ED5A38"/>
    <w:rsid w:val="00EE7ACA"/>
    <w:rsid w:val="00EF38CF"/>
    <w:rsid w:val="00F04A80"/>
    <w:rsid w:val="00F56683"/>
    <w:rsid w:val="00FB6090"/>
    <w:rsid w:val="00FB6ED1"/>
    <w:rsid w:val="00FB78DC"/>
    <w:rsid w:val="00FE6F52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datasets/AnonymousSite/QA_dataset_for_CCL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0AnonymousSite0/QA_for_CCL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476</Words>
  <Characters>2719</Characters>
  <Application>Microsoft Office Word</Application>
  <DocSecurity>0</DocSecurity>
  <Lines>22</Lines>
  <Paragraphs>6</Paragraphs>
  <ScaleCrop>false</ScaleCrop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王佳文</cp:lastModifiedBy>
  <cp:revision>74</cp:revision>
  <cp:lastPrinted>2024-02-06T19:44:00Z</cp:lastPrinted>
  <dcterms:created xsi:type="dcterms:W3CDTF">2024-02-04T10:57:00Z</dcterms:created>
  <dcterms:modified xsi:type="dcterms:W3CDTF">2024-02-07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